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A921F" w14:textId="77777777" w:rsidR="0062335D" w:rsidRPr="00A77C4E" w:rsidRDefault="00D11F2A" w:rsidP="00A77C4E">
      <w:pPr>
        <w:pStyle w:val="NoSpacing"/>
        <w:jc w:val="center"/>
        <w:rPr>
          <w:b/>
          <w:sz w:val="48"/>
          <w:szCs w:val="48"/>
        </w:rPr>
      </w:pPr>
      <w:r w:rsidRPr="00A77C4E">
        <w:rPr>
          <w:b/>
          <w:sz w:val="48"/>
          <w:szCs w:val="48"/>
        </w:rPr>
        <w:t>What the Most High Requires of Man?</w:t>
      </w:r>
    </w:p>
    <w:p w14:paraId="3B1456E6" w14:textId="77777777" w:rsidR="00A77C4E" w:rsidRDefault="00A77C4E" w:rsidP="00A77C4E">
      <w:pPr>
        <w:pStyle w:val="NoSpacing"/>
      </w:pPr>
    </w:p>
    <w:p w14:paraId="165692C5" w14:textId="77777777" w:rsidR="00DE6607" w:rsidRPr="00162196" w:rsidRDefault="00DE6607" w:rsidP="00DE6607">
      <w:pPr>
        <w:pStyle w:val="NoSpacing"/>
        <w:rPr>
          <w:b/>
        </w:rPr>
      </w:pPr>
      <w:r w:rsidRPr="00162196">
        <w:rPr>
          <w:b/>
        </w:rPr>
        <w:t>Matthew 16:16 And Simon Peter answered and said, Thou art the Christ, the Son of the living God.</w:t>
      </w:r>
    </w:p>
    <w:p w14:paraId="1249418C" w14:textId="77777777" w:rsidR="00162196" w:rsidRPr="00162196" w:rsidRDefault="00DE6607" w:rsidP="00DE6607">
      <w:pPr>
        <w:pStyle w:val="NoSpacing"/>
        <w:rPr>
          <w:b/>
        </w:rPr>
      </w:pPr>
      <w:r w:rsidRPr="00162196">
        <w:rPr>
          <w:b/>
        </w:rPr>
        <w:t xml:space="preserve">:17 And Jesus answered and said unto him, Blessed art thou, Simon </w:t>
      </w:r>
      <w:proofErr w:type="spellStart"/>
      <w:r w:rsidRPr="00162196">
        <w:rPr>
          <w:b/>
        </w:rPr>
        <w:t>Barjona</w:t>
      </w:r>
      <w:proofErr w:type="spellEnd"/>
      <w:r w:rsidRPr="00162196">
        <w:rPr>
          <w:b/>
        </w:rPr>
        <w:t xml:space="preserve">: for flesh and blood hath not revealed it unto thee, but my Father which is in heaven. </w:t>
      </w:r>
      <w:r w:rsidR="007459F0" w:rsidRPr="00162196">
        <w:rPr>
          <w:b/>
        </w:rPr>
        <w:t xml:space="preserve"> </w:t>
      </w:r>
    </w:p>
    <w:p w14:paraId="1F645142" w14:textId="77777777" w:rsidR="00D11F2A" w:rsidRDefault="00DE6607" w:rsidP="00DE6607">
      <w:pPr>
        <w:pStyle w:val="NoSpacing"/>
      </w:pPr>
      <w:r>
        <w:t>(</w:t>
      </w:r>
      <w:r w:rsidR="00D16139">
        <w:t xml:space="preserve">Understanding </w:t>
      </w:r>
      <w:r w:rsidR="007459F0">
        <w:t xml:space="preserve">the Prophet, </w:t>
      </w:r>
      <w:r w:rsidR="00D16139">
        <w:t xml:space="preserve">the Anointed </w:t>
      </w:r>
      <w:r w:rsidR="007459F0">
        <w:t xml:space="preserve">Savior, </w:t>
      </w:r>
      <w:r w:rsidR="00D16139">
        <w:t xml:space="preserve">chosen </w:t>
      </w:r>
      <w:r w:rsidR="007459F0">
        <w:t xml:space="preserve">Son of the Most High, </w:t>
      </w:r>
      <w:r w:rsidR="00D16139">
        <w:t xml:space="preserve">Son of Man, </w:t>
      </w:r>
      <w:r w:rsidR="007459F0">
        <w:t xml:space="preserve">our Lord, </w:t>
      </w:r>
      <w:r w:rsidR="00D16139">
        <w:t xml:space="preserve">part of Godhead </w:t>
      </w:r>
      <w:r w:rsidR="00162196">
        <w:t xml:space="preserve">is </w:t>
      </w:r>
      <w:r w:rsidR="007459F0">
        <w:t>Jesus Christ</w:t>
      </w:r>
      <w:r w:rsidR="00162196">
        <w:t xml:space="preserve">: </w:t>
      </w:r>
      <w:r w:rsidR="00162196" w:rsidRPr="00162196">
        <w:rPr>
          <w:b/>
        </w:rPr>
        <w:t>Genesis 1:26, Psalms 110:1, Matthew 17:5, Zechariah 9:9, Daniel 7:13-14</w:t>
      </w:r>
      <w:r w:rsidR="00162196">
        <w:rPr>
          <w:b/>
        </w:rPr>
        <w:t xml:space="preserve">, </w:t>
      </w:r>
      <w:r w:rsidR="00162196" w:rsidRPr="00162196">
        <w:t>etc</w:t>
      </w:r>
      <w:r w:rsidR="007459F0">
        <w:t>.</w:t>
      </w:r>
      <w:r>
        <w:t>)</w:t>
      </w:r>
    </w:p>
    <w:p w14:paraId="668E09B2" w14:textId="77777777" w:rsidR="00DE6607" w:rsidRDefault="00DE6607" w:rsidP="00A77C4E">
      <w:pPr>
        <w:pStyle w:val="NoSpacing"/>
      </w:pPr>
    </w:p>
    <w:p w14:paraId="7216DEC2" w14:textId="77777777" w:rsidR="00D61490" w:rsidRPr="00D61490" w:rsidRDefault="00D11F2A" w:rsidP="00A77C4E">
      <w:pPr>
        <w:pStyle w:val="NoSpacing"/>
        <w:rPr>
          <w:b/>
        </w:rPr>
      </w:pPr>
      <w:r w:rsidRPr="00D61490">
        <w:rPr>
          <w:b/>
        </w:rPr>
        <w:t xml:space="preserve">Luke 22:32 </w:t>
      </w:r>
      <w:r w:rsidR="00DE6607" w:rsidRPr="00D61490">
        <w:rPr>
          <w:b/>
        </w:rPr>
        <w:t xml:space="preserve">But I have prayed for thee, that thy faith fail not: and when thou art converted, strengthen thy brethren.  </w:t>
      </w:r>
    </w:p>
    <w:p w14:paraId="726CA44C" w14:textId="77777777" w:rsidR="00D11F2A" w:rsidRDefault="00DE6607" w:rsidP="00A77C4E">
      <w:pPr>
        <w:pStyle w:val="NoSpacing"/>
      </w:pPr>
      <w:r>
        <w:t>(</w:t>
      </w:r>
      <w:r w:rsidR="00D11F2A">
        <w:t>Practice what we preach</w:t>
      </w:r>
      <w:r>
        <w:t>,</w:t>
      </w:r>
      <w:r w:rsidR="00D11F2A">
        <w:t xml:space="preserve"> </w:t>
      </w:r>
      <w:r>
        <w:t xml:space="preserve">before </w:t>
      </w:r>
      <w:r w:rsidR="00D61490">
        <w:t>trying to teach or instruct</w:t>
      </w:r>
      <w:r>
        <w:t xml:space="preserve"> others.  </w:t>
      </w:r>
      <w:r w:rsidR="00162196">
        <w:rPr>
          <w:b/>
        </w:rPr>
        <w:t>Matthew 7:3</w:t>
      </w:r>
      <w:r w:rsidR="00D11F2A" w:rsidRPr="00D61490">
        <w:rPr>
          <w:b/>
        </w:rPr>
        <w:t>-5</w:t>
      </w:r>
      <w:r w:rsidR="00D16139" w:rsidRPr="00D61490">
        <w:rPr>
          <w:b/>
        </w:rPr>
        <w:t>, Mark 7:21-23,</w:t>
      </w:r>
      <w:r w:rsidR="00D16139">
        <w:t xml:space="preserve"> etc.</w:t>
      </w:r>
      <w:r w:rsidR="00D11F2A">
        <w:t>)</w:t>
      </w:r>
    </w:p>
    <w:p w14:paraId="4CE7E022" w14:textId="77777777" w:rsidR="00DE6607" w:rsidRDefault="00DE6607" w:rsidP="00A77C4E">
      <w:pPr>
        <w:pStyle w:val="NoSpacing"/>
      </w:pPr>
    </w:p>
    <w:p w14:paraId="768E612C" w14:textId="77777777" w:rsidR="00D16139" w:rsidRPr="00D61490" w:rsidRDefault="00D16139" w:rsidP="00A77C4E">
      <w:pPr>
        <w:pStyle w:val="NoSpacing"/>
        <w:rPr>
          <w:b/>
        </w:rPr>
      </w:pPr>
      <w:r w:rsidRPr="00D61490">
        <w:rPr>
          <w:b/>
        </w:rPr>
        <w:t>John 4:24 God is a Spirit: and they that worship him must worship him in spirit and in truth.</w:t>
      </w:r>
    </w:p>
    <w:p w14:paraId="4F32D99B" w14:textId="77777777" w:rsidR="00D11F2A" w:rsidRDefault="00D16139" w:rsidP="00A77C4E">
      <w:pPr>
        <w:pStyle w:val="NoSpacing"/>
      </w:pPr>
      <w:r>
        <w:t>(W</w:t>
      </w:r>
      <w:r w:rsidR="00D11F2A">
        <w:t xml:space="preserve">e MUST obey the Godhead in truth and in spirit.  We must </w:t>
      </w:r>
      <w:r w:rsidR="007459F0">
        <w:t xml:space="preserve">humbly </w:t>
      </w:r>
      <w:r w:rsidR="00D11F2A">
        <w:t>increase and grow, and follow the LORD according to His word of truth</w:t>
      </w:r>
      <w:r w:rsidR="007459F0">
        <w:t>. NOT by religion, Israelite groups, man</w:t>
      </w:r>
      <w:r>
        <w:t>, NOR by</w:t>
      </w:r>
      <w:r w:rsidR="007459F0">
        <w:t xml:space="preserve"> doctrines of men</w:t>
      </w:r>
      <w:r w:rsidR="00D11F2A">
        <w:t>.</w:t>
      </w:r>
      <w:r>
        <w:t>)</w:t>
      </w:r>
    </w:p>
    <w:p w14:paraId="6CD2FCA0" w14:textId="77777777" w:rsidR="00DE6607" w:rsidRDefault="00DE6607" w:rsidP="00A77C4E">
      <w:pPr>
        <w:pStyle w:val="NoSpacing"/>
      </w:pPr>
    </w:p>
    <w:p w14:paraId="753286D9" w14:textId="77777777" w:rsidR="00DE6607" w:rsidRPr="00D61490" w:rsidRDefault="00DE6607" w:rsidP="00DE6607">
      <w:pPr>
        <w:pStyle w:val="NoSpacing"/>
        <w:rPr>
          <w:b/>
        </w:rPr>
      </w:pPr>
      <w:r w:rsidRPr="00D61490">
        <w:rPr>
          <w:b/>
        </w:rPr>
        <w:t xml:space="preserve">Matthew 18:3 And said, Verily I say unto you, </w:t>
      </w:r>
      <w:proofErr w:type="gramStart"/>
      <w:r w:rsidRPr="00D61490">
        <w:rPr>
          <w:b/>
        </w:rPr>
        <w:t>Except</w:t>
      </w:r>
      <w:proofErr w:type="gramEnd"/>
      <w:r w:rsidRPr="00D61490">
        <w:rPr>
          <w:b/>
        </w:rPr>
        <w:t xml:space="preserve"> ye be converted, and become as little children, ye shall not enter into the kingdom of heaven.</w:t>
      </w:r>
    </w:p>
    <w:p w14:paraId="2E6C356F" w14:textId="77777777" w:rsidR="00607C83" w:rsidRPr="00D61490" w:rsidRDefault="00DE6607" w:rsidP="00DE6607">
      <w:pPr>
        <w:pStyle w:val="NoSpacing"/>
        <w:rPr>
          <w:b/>
        </w:rPr>
      </w:pPr>
      <w:r w:rsidRPr="00D61490">
        <w:rPr>
          <w:b/>
        </w:rPr>
        <w:t xml:space="preserve">:4 Whosoever therefore shall humble himself as this little child, the same is greatest in the kingdom of heaven.  </w:t>
      </w:r>
    </w:p>
    <w:p w14:paraId="084AADE2" w14:textId="77777777" w:rsidR="00DE6607" w:rsidRDefault="00DE6607" w:rsidP="00DE6607">
      <w:pPr>
        <w:pStyle w:val="NoSpacing"/>
      </w:pPr>
      <w:r>
        <w:t>(</w:t>
      </w:r>
      <w:r w:rsidR="00D11F2A">
        <w:t>H</w:t>
      </w:r>
      <w:r w:rsidR="00D16139">
        <w:t>UMILITY</w:t>
      </w:r>
      <w:r w:rsidR="00E0442F">
        <w:t xml:space="preserve">: </w:t>
      </w:r>
      <w:r w:rsidR="00E0442F" w:rsidRPr="00E0442F">
        <w:rPr>
          <w:b/>
        </w:rPr>
        <w:t>Micah 6:8, Isaiah 57:15, James 4:6-8, Isaiah 66:2</w:t>
      </w:r>
      <w:r w:rsidR="00E0442F">
        <w:t>.</w:t>
      </w:r>
      <w:r w:rsidR="00D11F2A">
        <w:t xml:space="preserve">  </w:t>
      </w:r>
      <w:r>
        <w:t xml:space="preserve">Be teachable, </w:t>
      </w:r>
      <w:r w:rsidR="00D11F2A">
        <w:t xml:space="preserve">and submit to </w:t>
      </w:r>
      <w:r w:rsidR="00607C83">
        <w:t xml:space="preserve">our </w:t>
      </w:r>
      <w:r w:rsidR="00D11F2A">
        <w:t>Father’s instructions</w:t>
      </w:r>
      <w:r>
        <w:t xml:space="preserve"> and words</w:t>
      </w:r>
      <w:r w:rsidR="00D11F2A">
        <w:t xml:space="preserve">. </w:t>
      </w:r>
      <w:r>
        <w:t xml:space="preserve"> Even when it is very different than the way you </w:t>
      </w:r>
      <w:r w:rsidR="00D16139">
        <w:t xml:space="preserve">currently </w:t>
      </w:r>
      <w:r>
        <w:t xml:space="preserve">worship or believe.  We all must be willing to learn and grow by truth, NOT through </w:t>
      </w:r>
      <w:r w:rsidR="00D16139">
        <w:t>people</w:t>
      </w:r>
      <w:r>
        <w:t xml:space="preserve"> we believe in, </w:t>
      </w:r>
      <w:proofErr w:type="spellStart"/>
      <w:r w:rsidRPr="00D61490">
        <w:rPr>
          <w:b/>
        </w:rPr>
        <w:t>IJohn</w:t>
      </w:r>
      <w:proofErr w:type="spellEnd"/>
      <w:r w:rsidRPr="00D61490">
        <w:rPr>
          <w:b/>
        </w:rPr>
        <w:t xml:space="preserve"> 2:27, </w:t>
      </w:r>
      <w:r>
        <w:t xml:space="preserve">etc.) </w:t>
      </w:r>
      <w:r w:rsidR="00D11F2A">
        <w:t xml:space="preserve"> </w:t>
      </w:r>
    </w:p>
    <w:p w14:paraId="33FD6050" w14:textId="77777777" w:rsidR="00D11F2A" w:rsidRDefault="00607C83" w:rsidP="00A77C4E">
      <w:pPr>
        <w:pStyle w:val="NoSpacing"/>
      </w:pPr>
      <w:r>
        <w:t>M</w:t>
      </w:r>
      <w:r w:rsidR="00DE6607">
        <w:t>eek: absence of arrogance</w:t>
      </w:r>
      <w:r>
        <w:t xml:space="preserve"> (</w:t>
      </w:r>
      <w:r w:rsidRPr="00D61490">
        <w:rPr>
          <w:b/>
        </w:rPr>
        <w:t>Numbers 12:3</w:t>
      </w:r>
      <w:r>
        <w:t>)</w:t>
      </w:r>
      <w:r w:rsidR="00DE6607">
        <w:t xml:space="preserve">, patience and NOT looking down on others.  </w:t>
      </w:r>
      <w:r w:rsidR="00D11F2A">
        <w:t>Complete</w:t>
      </w:r>
      <w:r w:rsidR="00DE6607">
        <w:t>ly</w:t>
      </w:r>
      <w:r w:rsidR="00D11F2A">
        <w:t xml:space="preserve"> change by subm</w:t>
      </w:r>
      <w:r>
        <w:t xml:space="preserve">itting to the bible </w:t>
      </w:r>
      <w:r w:rsidR="00D16139">
        <w:t xml:space="preserve">and Christ’s </w:t>
      </w:r>
      <w:r w:rsidR="00E0442F">
        <w:t>teachings:</w:t>
      </w:r>
      <w:r w:rsidR="00DE6607">
        <w:t xml:space="preserve"> </w:t>
      </w:r>
      <w:r w:rsidR="00DE6607" w:rsidRPr="00D61490">
        <w:rPr>
          <w:b/>
        </w:rPr>
        <w:t>Matthew 11:25, Matthew 5:5</w:t>
      </w:r>
      <w:r w:rsidR="00D16139" w:rsidRPr="00D61490">
        <w:rPr>
          <w:b/>
        </w:rPr>
        <w:t>,</w:t>
      </w:r>
      <w:r w:rsidR="00D16139">
        <w:t xml:space="preserve"> etc.</w:t>
      </w:r>
      <w:r w:rsidR="00D11F2A">
        <w:t>)</w:t>
      </w:r>
    </w:p>
    <w:p w14:paraId="1A64B328" w14:textId="77777777" w:rsidR="0015267D" w:rsidRDefault="0015267D" w:rsidP="00A77C4E">
      <w:pPr>
        <w:pStyle w:val="NoSpacing"/>
      </w:pPr>
    </w:p>
    <w:p w14:paraId="2439D40F" w14:textId="77777777" w:rsidR="00D61490" w:rsidRPr="00D61490" w:rsidRDefault="0015267D" w:rsidP="00A77C4E">
      <w:pPr>
        <w:pStyle w:val="NoSpacing"/>
        <w:rPr>
          <w:b/>
        </w:rPr>
      </w:pPr>
      <w:r w:rsidRPr="00D61490">
        <w:rPr>
          <w:b/>
        </w:rPr>
        <w:t xml:space="preserve">Matthew 15:3 But he answered and said unto them, Why do ye also transgress the commandment of God by your tradition? </w:t>
      </w:r>
    </w:p>
    <w:p w14:paraId="598904B6" w14:textId="77777777" w:rsidR="0015267D" w:rsidRDefault="0015267D" w:rsidP="00A77C4E">
      <w:pPr>
        <w:pStyle w:val="NoSpacing"/>
      </w:pPr>
      <w:r>
        <w:t xml:space="preserve">(Impossible to </w:t>
      </w:r>
      <w:r w:rsidR="00D61490">
        <w:t xml:space="preserve">truly </w:t>
      </w:r>
      <w:r>
        <w:t xml:space="preserve">follow </w:t>
      </w:r>
      <w:r w:rsidR="00D16139">
        <w:t>the LORD and observe</w:t>
      </w:r>
      <w:r>
        <w:t xml:space="preserve"> traditions of men: </w:t>
      </w:r>
      <w:r w:rsidRPr="00D61490">
        <w:rPr>
          <w:b/>
        </w:rPr>
        <w:t>Mark 7:6-10</w:t>
      </w:r>
      <w:r w:rsidR="00D16139" w:rsidRPr="00D61490">
        <w:rPr>
          <w:b/>
        </w:rPr>
        <w:t xml:space="preserve">, Matthew 6:24, </w:t>
      </w:r>
      <w:r w:rsidR="00D16139">
        <w:t>etc.  IF</w:t>
      </w:r>
      <w:r>
        <w:t xml:space="preserve"> IT IS NOT IN THE BIBLE, DO NOT DO IT, NOR observe it!)</w:t>
      </w:r>
    </w:p>
    <w:p w14:paraId="78869BF8" w14:textId="77777777" w:rsidR="00DE6607" w:rsidRDefault="00DE6607" w:rsidP="00A77C4E">
      <w:pPr>
        <w:pStyle w:val="NoSpacing"/>
      </w:pPr>
    </w:p>
    <w:p w14:paraId="5F1A81D6" w14:textId="77777777" w:rsidR="0015267D" w:rsidRPr="00D61490" w:rsidRDefault="00D11F2A" w:rsidP="00A77C4E">
      <w:pPr>
        <w:pStyle w:val="NoSpacing"/>
        <w:rPr>
          <w:b/>
        </w:rPr>
      </w:pPr>
      <w:r w:rsidRPr="00D61490">
        <w:rPr>
          <w:b/>
        </w:rPr>
        <w:t xml:space="preserve">Matthew 23:23 </w:t>
      </w:r>
      <w:r w:rsidR="0015267D" w:rsidRPr="00D61490">
        <w:rPr>
          <w:b/>
        </w:rPr>
        <w:t xml:space="preserve">Woe unto you, scribes and Pharisees, hypocrites! for ye pay tithe of mint and anise and </w:t>
      </w:r>
      <w:proofErr w:type="spellStart"/>
      <w:r w:rsidR="0015267D" w:rsidRPr="00D61490">
        <w:rPr>
          <w:b/>
        </w:rPr>
        <w:t>cummin</w:t>
      </w:r>
      <w:proofErr w:type="spellEnd"/>
      <w:r w:rsidR="0015267D" w:rsidRPr="00D61490">
        <w:rPr>
          <w:b/>
        </w:rPr>
        <w:t xml:space="preserve">, and have omitted the weightier matters of the law, judgment, mercy, and faith: these ought ye to have done, and not to leave the other undone.  </w:t>
      </w:r>
    </w:p>
    <w:p w14:paraId="16F3DB9E" w14:textId="77777777" w:rsidR="00901F24" w:rsidRPr="00D61490" w:rsidRDefault="0015267D" w:rsidP="00A77C4E">
      <w:pPr>
        <w:pStyle w:val="NoSpacing"/>
        <w:rPr>
          <w:b/>
        </w:rPr>
      </w:pPr>
      <w:r>
        <w:t xml:space="preserve">(If we are truly </w:t>
      </w:r>
      <w:r w:rsidR="00D16139">
        <w:t>keeping the law, the fruit and actions from</w:t>
      </w:r>
      <w:r>
        <w:t xml:space="preserve"> us will be </w:t>
      </w:r>
      <w:r w:rsidR="00901F24">
        <w:t>FAITH</w:t>
      </w:r>
      <w:r w:rsidR="00D11F2A">
        <w:t>, mercy toward others, judgment</w:t>
      </w:r>
      <w:r w:rsidR="007459F0">
        <w:t xml:space="preserve"> (discerning good from evil</w:t>
      </w:r>
      <w:r w:rsidR="00D16139">
        <w:t xml:space="preserve"> as the LORD DEFINES it</w:t>
      </w:r>
      <w:r w:rsidR="007459F0">
        <w:t>)</w:t>
      </w:r>
      <w:r w:rsidR="00901F24">
        <w:t xml:space="preserve">, </w:t>
      </w:r>
      <w:r w:rsidR="00901F24" w:rsidRPr="00D61490">
        <w:rPr>
          <w:b/>
        </w:rPr>
        <w:t xml:space="preserve">Mark 5:34-37, Hebrews 4:2, </w:t>
      </w:r>
    </w:p>
    <w:p w14:paraId="243CECF4" w14:textId="77777777" w:rsidR="00D11F2A" w:rsidRDefault="00901F24" w:rsidP="00A77C4E">
      <w:pPr>
        <w:pStyle w:val="NoSpacing"/>
      </w:pPr>
      <w:r w:rsidRPr="00D61490">
        <w:rPr>
          <w:b/>
        </w:rPr>
        <w:t xml:space="preserve">Hebrews 10:38, Matthew 7:16-17, </w:t>
      </w:r>
      <w:proofErr w:type="spellStart"/>
      <w:r w:rsidRPr="00D61490">
        <w:rPr>
          <w:b/>
        </w:rPr>
        <w:t>IJohn</w:t>
      </w:r>
      <w:proofErr w:type="spellEnd"/>
      <w:r w:rsidRPr="00D61490">
        <w:rPr>
          <w:b/>
        </w:rPr>
        <w:t xml:space="preserve"> 4:1,</w:t>
      </w:r>
      <w:r>
        <w:t xml:space="preserve"> etc</w:t>
      </w:r>
      <w:r w:rsidR="0015267D">
        <w:t>.)</w:t>
      </w:r>
    </w:p>
    <w:p w14:paraId="505B1B17" w14:textId="77777777" w:rsidR="0015267D" w:rsidRDefault="0015267D" w:rsidP="00A77C4E">
      <w:pPr>
        <w:pStyle w:val="NoSpacing"/>
      </w:pPr>
    </w:p>
    <w:p w14:paraId="522B2203" w14:textId="77777777" w:rsidR="00D16139" w:rsidRPr="00D61490" w:rsidRDefault="009A0A53" w:rsidP="00A77C4E">
      <w:pPr>
        <w:pStyle w:val="NoSpacing"/>
        <w:rPr>
          <w:b/>
        </w:rPr>
      </w:pPr>
      <w:r w:rsidRPr="00D61490">
        <w:rPr>
          <w:b/>
        </w:rPr>
        <w:t xml:space="preserve">Matthew 15:4 </w:t>
      </w:r>
      <w:r w:rsidR="00D16139" w:rsidRPr="00D61490">
        <w:rPr>
          <w:b/>
        </w:rPr>
        <w:t xml:space="preserve">For God commanded, saying, </w:t>
      </w:r>
      <w:proofErr w:type="spellStart"/>
      <w:r w:rsidR="00D16139" w:rsidRPr="00D61490">
        <w:rPr>
          <w:b/>
        </w:rPr>
        <w:t>Honour</w:t>
      </w:r>
      <w:proofErr w:type="spellEnd"/>
      <w:r w:rsidR="00D16139" w:rsidRPr="00D61490">
        <w:rPr>
          <w:b/>
        </w:rPr>
        <w:t xml:space="preserve"> thy father and mother: and, He that </w:t>
      </w:r>
      <w:proofErr w:type="spellStart"/>
      <w:r w:rsidR="00D16139" w:rsidRPr="00D61490">
        <w:rPr>
          <w:b/>
        </w:rPr>
        <w:t>curseth</w:t>
      </w:r>
      <w:proofErr w:type="spellEnd"/>
      <w:r w:rsidR="00D16139" w:rsidRPr="00D61490">
        <w:rPr>
          <w:b/>
        </w:rPr>
        <w:t xml:space="preserve"> father or mother, let him die the death.</w:t>
      </w:r>
    </w:p>
    <w:p w14:paraId="5BC4B311" w14:textId="77777777" w:rsidR="00D11F2A" w:rsidRDefault="00D16139" w:rsidP="00A77C4E">
      <w:pPr>
        <w:pStyle w:val="NoSpacing"/>
      </w:pPr>
      <w:r>
        <w:t>(H</w:t>
      </w:r>
      <w:r w:rsidR="009A0A53">
        <w:t>onor our parents, and teach</w:t>
      </w:r>
      <w:r w:rsidR="00D11F2A">
        <w:t xml:space="preserve"> our children about the Heavenly Father and His laws (</w:t>
      </w:r>
      <w:r w:rsidR="00D11F2A" w:rsidRPr="00D61490">
        <w:rPr>
          <w:b/>
        </w:rPr>
        <w:t xml:space="preserve">Deuteronomy 6:7, Psalms 78:5-6, </w:t>
      </w:r>
      <w:r w:rsidR="00D61490" w:rsidRPr="00D61490">
        <w:rPr>
          <w:b/>
        </w:rPr>
        <w:t>Proverbs 22:6, Ephesians 6:4,</w:t>
      </w:r>
      <w:r w:rsidR="00D61490">
        <w:t xml:space="preserve"> </w:t>
      </w:r>
      <w:proofErr w:type="spellStart"/>
      <w:r w:rsidR="00D11F2A">
        <w:t>etc</w:t>
      </w:r>
      <w:proofErr w:type="spellEnd"/>
      <w:r w:rsidR="00D11F2A">
        <w:t>)</w:t>
      </w:r>
      <w:r w:rsidR="009A0A53">
        <w:t xml:space="preserve">.   There is NO way to truly learn and understand the Heavenly Father’s </w:t>
      </w:r>
      <w:r w:rsidR="00D11F2A">
        <w:t>law</w:t>
      </w:r>
      <w:r w:rsidR="009A0A53">
        <w:t>,</w:t>
      </w:r>
      <w:r>
        <w:t xml:space="preserve"> if we </w:t>
      </w:r>
      <w:r w:rsidR="00D11F2A">
        <w:t xml:space="preserve">NEGLECT </w:t>
      </w:r>
      <w:r w:rsidR="009A0A53">
        <w:t xml:space="preserve">or REJECT </w:t>
      </w:r>
      <w:r w:rsidR="00D11F2A">
        <w:t>the Messiah Jesus Christ</w:t>
      </w:r>
      <w:r>
        <w:t xml:space="preserve"> or the word of truth</w:t>
      </w:r>
      <w:r w:rsidR="00D11F2A">
        <w:t xml:space="preserve">.  </w:t>
      </w:r>
    </w:p>
    <w:p w14:paraId="2416752F" w14:textId="77777777" w:rsidR="008D11B1" w:rsidRDefault="008D11B1" w:rsidP="008D11B1">
      <w:pPr>
        <w:pStyle w:val="NoSpacing"/>
      </w:pPr>
    </w:p>
    <w:p w14:paraId="0C9A5608" w14:textId="77777777" w:rsidR="008D11B1" w:rsidRPr="00CE394E" w:rsidRDefault="008D11B1" w:rsidP="008D11B1">
      <w:pPr>
        <w:pStyle w:val="NoSpacing"/>
        <w:rPr>
          <w:b/>
        </w:rPr>
      </w:pPr>
      <w:r w:rsidRPr="00CE394E">
        <w:rPr>
          <w:b/>
        </w:rPr>
        <w:t>Luke 18:13 And the publican, standing afar off, would not lift up so much as his eyes unto heaven, but smote upon his breast, saying, God be merciful to me a sinner.</w:t>
      </w:r>
    </w:p>
    <w:p w14:paraId="17E32F19" w14:textId="77777777" w:rsidR="008D11B1" w:rsidRPr="00CE394E" w:rsidRDefault="008D11B1" w:rsidP="008D11B1">
      <w:pPr>
        <w:pStyle w:val="NoSpacing"/>
        <w:rPr>
          <w:b/>
        </w:rPr>
      </w:pPr>
      <w:r w:rsidRPr="00CE394E">
        <w:rPr>
          <w:b/>
        </w:rPr>
        <w:lastRenderedPageBreak/>
        <w:t xml:space="preserve">:14 I tell you, this man went down to his house justified rather than the other: for </w:t>
      </w:r>
      <w:proofErr w:type="gramStart"/>
      <w:r w:rsidRPr="00CE394E">
        <w:rPr>
          <w:b/>
        </w:rPr>
        <w:t>every one</w:t>
      </w:r>
      <w:proofErr w:type="gramEnd"/>
      <w:r w:rsidRPr="00CE394E">
        <w:rPr>
          <w:b/>
        </w:rPr>
        <w:t xml:space="preserve"> that </w:t>
      </w:r>
      <w:proofErr w:type="spellStart"/>
      <w:r w:rsidRPr="00CE394E">
        <w:rPr>
          <w:b/>
        </w:rPr>
        <w:t>exalteth</w:t>
      </w:r>
      <w:proofErr w:type="spellEnd"/>
      <w:r w:rsidRPr="00CE394E">
        <w:rPr>
          <w:b/>
        </w:rPr>
        <w:t xml:space="preserve"> himself shall be abased; and he that </w:t>
      </w:r>
      <w:proofErr w:type="spellStart"/>
      <w:r w:rsidRPr="00CE394E">
        <w:rPr>
          <w:b/>
        </w:rPr>
        <w:t>humbleth</w:t>
      </w:r>
      <w:proofErr w:type="spellEnd"/>
      <w:r w:rsidRPr="00CE394E">
        <w:rPr>
          <w:b/>
        </w:rPr>
        <w:t xml:space="preserve"> himself shall be exalted.</w:t>
      </w:r>
      <w:r w:rsidR="007459F0" w:rsidRPr="00CE394E">
        <w:rPr>
          <w:b/>
        </w:rPr>
        <w:t xml:space="preserve"> </w:t>
      </w:r>
    </w:p>
    <w:p w14:paraId="0192A2C9" w14:textId="77777777" w:rsidR="00D11F2A" w:rsidRDefault="008D11B1" w:rsidP="008D11B1">
      <w:pPr>
        <w:pStyle w:val="NoSpacing"/>
      </w:pPr>
      <w:r>
        <w:t>(</w:t>
      </w:r>
      <w:r w:rsidR="007459F0">
        <w:t>NOT having pride and arrogance</w:t>
      </w:r>
      <w:r w:rsidR="00CE394E">
        <w:t xml:space="preserve">, as many with the bible do: </w:t>
      </w:r>
      <w:r w:rsidR="00CE394E" w:rsidRPr="00CE394E">
        <w:rPr>
          <w:b/>
        </w:rPr>
        <w:t>James 1:22</w:t>
      </w:r>
      <w:r w:rsidR="007459F0">
        <w:t>.</w:t>
      </w:r>
      <w:r>
        <w:t>)</w:t>
      </w:r>
    </w:p>
    <w:p w14:paraId="717B9E2E" w14:textId="77777777" w:rsidR="008D11B1" w:rsidRDefault="008D11B1" w:rsidP="00A77C4E">
      <w:pPr>
        <w:pStyle w:val="NoSpacing"/>
      </w:pPr>
    </w:p>
    <w:p w14:paraId="2E704E83" w14:textId="77777777" w:rsidR="008D11B1" w:rsidRPr="00CE394E" w:rsidRDefault="007459F0" w:rsidP="008D11B1">
      <w:pPr>
        <w:pStyle w:val="NoSpacing"/>
        <w:rPr>
          <w:b/>
        </w:rPr>
      </w:pPr>
      <w:r w:rsidRPr="00CE394E">
        <w:rPr>
          <w:b/>
        </w:rPr>
        <w:t xml:space="preserve">Matthew </w:t>
      </w:r>
      <w:r w:rsidR="008D11B1" w:rsidRPr="00CE394E">
        <w:rPr>
          <w:b/>
        </w:rPr>
        <w:t xml:space="preserve">5:27 Ye have heard that it was said by them of old time, </w:t>
      </w:r>
      <w:proofErr w:type="gramStart"/>
      <w:r w:rsidR="008D11B1" w:rsidRPr="00CE394E">
        <w:rPr>
          <w:b/>
        </w:rPr>
        <w:t>Thou</w:t>
      </w:r>
      <w:proofErr w:type="gramEnd"/>
      <w:r w:rsidR="008D11B1" w:rsidRPr="00CE394E">
        <w:rPr>
          <w:b/>
        </w:rPr>
        <w:t xml:space="preserve"> shalt not commit adultery:</w:t>
      </w:r>
    </w:p>
    <w:p w14:paraId="2580CA16" w14:textId="77777777" w:rsidR="008D11B1" w:rsidRPr="00CE394E" w:rsidRDefault="008D11B1" w:rsidP="008D11B1">
      <w:pPr>
        <w:pStyle w:val="NoSpacing"/>
        <w:rPr>
          <w:b/>
        </w:rPr>
      </w:pPr>
      <w:r w:rsidRPr="00CE394E">
        <w:rPr>
          <w:b/>
        </w:rPr>
        <w:t xml:space="preserve">:28 But I say unto you, </w:t>
      </w:r>
      <w:proofErr w:type="gramStart"/>
      <w:r w:rsidRPr="00CE394E">
        <w:rPr>
          <w:b/>
        </w:rPr>
        <w:t>That</w:t>
      </w:r>
      <w:proofErr w:type="gramEnd"/>
      <w:r w:rsidRPr="00CE394E">
        <w:rPr>
          <w:b/>
        </w:rPr>
        <w:t xml:space="preserve"> whosoever </w:t>
      </w:r>
      <w:proofErr w:type="spellStart"/>
      <w:r w:rsidRPr="00CE394E">
        <w:rPr>
          <w:b/>
        </w:rPr>
        <w:t>looketh</w:t>
      </w:r>
      <w:proofErr w:type="spellEnd"/>
      <w:r w:rsidRPr="00CE394E">
        <w:rPr>
          <w:b/>
        </w:rPr>
        <w:t xml:space="preserve"> on a woman to lust after her hath committed adultery with her already in his heart.</w:t>
      </w:r>
    </w:p>
    <w:p w14:paraId="58D5874E" w14:textId="77777777" w:rsidR="007459F0" w:rsidRDefault="008D11B1" w:rsidP="008D11B1">
      <w:pPr>
        <w:pStyle w:val="NoSpacing"/>
      </w:pPr>
      <w:r>
        <w:t>(</w:t>
      </w:r>
      <w:r w:rsidR="00CE394E">
        <w:t>Verifies</w:t>
      </w:r>
      <w:r w:rsidR="00FE3E52">
        <w:t xml:space="preserve"> that ALL sin begins in our</w:t>
      </w:r>
      <w:r w:rsidR="007459F0">
        <w:t xml:space="preserve"> mind</w:t>
      </w:r>
      <w:r w:rsidR="00FE3E52">
        <w:t>s</w:t>
      </w:r>
      <w:r w:rsidR="002905F7">
        <w:t>, and us not sinning</w:t>
      </w:r>
      <w:r w:rsidR="00CE394E">
        <w:t xml:space="preserve">: </w:t>
      </w:r>
      <w:r w:rsidR="00CE394E" w:rsidRPr="00CE394E">
        <w:rPr>
          <w:b/>
        </w:rPr>
        <w:t>Proverbs 24:9</w:t>
      </w:r>
      <w:r w:rsidR="007459F0">
        <w:t>.</w:t>
      </w:r>
      <w:r>
        <w:t>)</w:t>
      </w:r>
    </w:p>
    <w:p w14:paraId="12B4A8F6" w14:textId="77777777" w:rsidR="008D11B1" w:rsidRDefault="008D11B1" w:rsidP="008D11B1">
      <w:pPr>
        <w:pStyle w:val="NoSpacing"/>
      </w:pPr>
    </w:p>
    <w:p w14:paraId="37C28EE1" w14:textId="77777777" w:rsidR="00AF0E22" w:rsidRPr="00CE394E" w:rsidRDefault="007459F0" w:rsidP="00A77C4E">
      <w:pPr>
        <w:pStyle w:val="NoSpacing"/>
        <w:rPr>
          <w:b/>
        </w:rPr>
      </w:pPr>
      <w:r w:rsidRPr="00CE394E">
        <w:rPr>
          <w:b/>
        </w:rPr>
        <w:t xml:space="preserve">Matthew 10:16 </w:t>
      </w:r>
      <w:r w:rsidR="00AF0E22" w:rsidRPr="00CE394E">
        <w:rPr>
          <w:b/>
        </w:rPr>
        <w:t xml:space="preserve">Behold, I send you forth as sheep in the midst of wolves: be ye therefore wise as serpents, and harmless as doves. </w:t>
      </w:r>
    </w:p>
    <w:p w14:paraId="3DF01957" w14:textId="77777777" w:rsidR="007459F0" w:rsidRDefault="00FE3E52" w:rsidP="00A77C4E">
      <w:pPr>
        <w:pStyle w:val="NoSpacing"/>
      </w:pPr>
      <w:r>
        <w:t>(D</w:t>
      </w:r>
      <w:r w:rsidR="007459F0">
        <w:t>iscerning good from evil.  Cannot be weak or naive)</w:t>
      </w:r>
    </w:p>
    <w:p w14:paraId="3F090302" w14:textId="77777777" w:rsidR="00AF0E22" w:rsidRDefault="00AF0E22" w:rsidP="00A77C4E">
      <w:pPr>
        <w:pStyle w:val="NoSpacing"/>
      </w:pPr>
    </w:p>
    <w:p w14:paraId="57C54CDA" w14:textId="77777777" w:rsidR="00AF0E22" w:rsidRPr="00CE394E" w:rsidRDefault="007459F0" w:rsidP="00A77C4E">
      <w:pPr>
        <w:pStyle w:val="NoSpacing"/>
        <w:rPr>
          <w:b/>
        </w:rPr>
      </w:pPr>
      <w:r w:rsidRPr="00CE394E">
        <w:rPr>
          <w:b/>
        </w:rPr>
        <w:t xml:space="preserve">John 13:35 </w:t>
      </w:r>
      <w:r w:rsidR="00AF0E22" w:rsidRPr="00CE394E">
        <w:rPr>
          <w:b/>
        </w:rPr>
        <w:t>By this shall all men know that ye are my disciples, if ye have love one to another.</w:t>
      </w:r>
    </w:p>
    <w:p w14:paraId="47221AF7" w14:textId="77777777" w:rsidR="007459F0" w:rsidRDefault="00AF0E22" w:rsidP="00A77C4E">
      <w:pPr>
        <w:pStyle w:val="NoSpacing"/>
      </w:pPr>
      <w:r>
        <w:t>(</w:t>
      </w:r>
      <w:r w:rsidR="007459F0">
        <w:t>We MUST TRULY understand and APPL</w:t>
      </w:r>
      <w:r w:rsidR="00FE3E52">
        <w:t>Y love with our brothers and ALL</w:t>
      </w:r>
      <w:r w:rsidR="007459F0">
        <w:t xml:space="preserve"> others</w:t>
      </w:r>
      <w:r w:rsidR="00FE3E52">
        <w:t>,</w:t>
      </w:r>
      <w:r w:rsidR="007459F0">
        <w:t xml:space="preserve"> in meekness and wisdom. </w:t>
      </w:r>
      <w:r w:rsidR="00DE6607">
        <w:t xml:space="preserve"> </w:t>
      </w:r>
      <w:r w:rsidR="00DE6607" w:rsidRPr="00CE394E">
        <w:rPr>
          <w:b/>
        </w:rPr>
        <w:t xml:space="preserve">Luke 10:27-34, </w:t>
      </w:r>
      <w:proofErr w:type="spellStart"/>
      <w:r w:rsidRPr="00CE394E">
        <w:rPr>
          <w:b/>
        </w:rPr>
        <w:t>IJohn</w:t>
      </w:r>
      <w:proofErr w:type="spellEnd"/>
      <w:r w:rsidRPr="00CE394E">
        <w:rPr>
          <w:b/>
        </w:rPr>
        <w:t xml:space="preserve"> 4:20, Proverbs 3:29, Proverbs 18:24, Proverbs 17:17, </w:t>
      </w:r>
      <w:r w:rsidR="00FE3E52" w:rsidRPr="00CE394E">
        <w:rPr>
          <w:b/>
        </w:rPr>
        <w:t>James 3:13,</w:t>
      </w:r>
      <w:r w:rsidR="00FE3E52">
        <w:t xml:space="preserve"> </w:t>
      </w:r>
      <w:r>
        <w:t>etc.)</w:t>
      </w:r>
    </w:p>
    <w:p w14:paraId="0271526C" w14:textId="77777777" w:rsidR="00AF0E22" w:rsidRDefault="00AF0E22" w:rsidP="00A77C4E">
      <w:pPr>
        <w:pStyle w:val="NoSpacing"/>
      </w:pPr>
    </w:p>
    <w:p w14:paraId="5073A0CC" w14:textId="77777777" w:rsidR="00AF0E22" w:rsidRPr="00CE394E" w:rsidRDefault="007459F0" w:rsidP="00A77C4E">
      <w:pPr>
        <w:pStyle w:val="NoSpacing"/>
        <w:rPr>
          <w:b/>
        </w:rPr>
      </w:pPr>
      <w:r w:rsidRPr="00CE394E">
        <w:rPr>
          <w:b/>
        </w:rPr>
        <w:t xml:space="preserve">John 8:31 </w:t>
      </w:r>
      <w:r w:rsidR="00AF0E22" w:rsidRPr="00CE394E">
        <w:rPr>
          <w:b/>
        </w:rPr>
        <w:t xml:space="preserve">Then said Jesus to those Jews which believed on him, If ye continue in my word, then are ye my disciples indeed; </w:t>
      </w:r>
    </w:p>
    <w:p w14:paraId="7EEC885A" w14:textId="77777777" w:rsidR="007459F0" w:rsidRDefault="00AF0E22" w:rsidP="00A77C4E">
      <w:pPr>
        <w:pStyle w:val="NoSpacing"/>
      </w:pPr>
      <w:r>
        <w:t>(</w:t>
      </w:r>
      <w:r w:rsidR="00FE3E52">
        <w:t>Sincerely, OBJECTIVELY and DILIGENTLY</w:t>
      </w:r>
      <w:r w:rsidR="007459F0">
        <w:t xml:space="preserve"> examine ourselves</w:t>
      </w:r>
      <w:r>
        <w:t xml:space="preserve"> every day</w:t>
      </w:r>
      <w:r w:rsidR="007459F0">
        <w:t>, LOOK IN THE MIRROR and evaluate our behavior.  If we are truly keeping the commandments, we will be perfect/pure and blameless, NOT arrogantly</w:t>
      </w:r>
      <w:r w:rsidR="00FE3E52">
        <w:t xml:space="preserve"> and</w:t>
      </w:r>
      <w:r w:rsidR="007459F0">
        <w:t xml:space="preserve"> incorrectly “think” we are.</w:t>
      </w:r>
      <w:r>
        <w:t xml:space="preserve">  </w:t>
      </w:r>
      <w:r w:rsidRPr="00CE394E">
        <w:rPr>
          <w:b/>
        </w:rPr>
        <w:t>Mark 10:17-22</w:t>
      </w:r>
      <w:r w:rsidR="007459F0" w:rsidRPr="00CE394E">
        <w:rPr>
          <w:b/>
        </w:rPr>
        <w:t>, Matthew 5:43</w:t>
      </w:r>
      <w:r w:rsidRPr="00CE394E">
        <w:rPr>
          <w:b/>
        </w:rPr>
        <w:t>-48,</w:t>
      </w:r>
      <w:r>
        <w:t xml:space="preserve"> etc.</w:t>
      </w:r>
      <w:r w:rsidR="007459F0">
        <w:t>)</w:t>
      </w:r>
    </w:p>
    <w:p w14:paraId="5337D829" w14:textId="77777777" w:rsidR="007459F0" w:rsidRDefault="007459F0" w:rsidP="00A77C4E">
      <w:pPr>
        <w:pStyle w:val="NoSpacing"/>
      </w:pPr>
    </w:p>
    <w:p w14:paraId="206C734A" w14:textId="77777777" w:rsidR="00AB5EF5" w:rsidRPr="00CE394E" w:rsidRDefault="00AB5EF5" w:rsidP="00AB5EF5">
      <w:pPr>
        <w:pStyle w:val="NoSpacing"/>
        <w:rPr>
          <w:b/>
        </w:rPr>
      </w:pPr>
      <w:r w:rsidRPr="00CE394E">
        <w:rPr>
          <w:b/>
        </w:rPr>
        <w:t>John 15:18 If the world hate you, ye know that it hated me before it hated you.</w:t>
      </w:r>
    </w:p>
    <w:p w14:paraId="7B8FA1EA" w14:textId="77777777" w:rsidR="00AB5EF5" w:rsidRPr="00CE394E" w:rsidRDefault="00AB5EF5" w:rsidP="00AB5EF5">
      <w:pPr>
        <w:pStyle w:val="NoSpacing"/>
        <w:rPr>
          <w:b/>
        </w:rPr>
      </w:pPr>
      <w:r w:rsidRPr="00CE394E">
        <w:rPr>
          <w:b/>
        </w:rPr>
        <w:t xml:space="preserve">:19 If ye were of the world, the world would love his own: but because ye are not of the world, but I have chosen you out of the world, therefore the world </w:t>
      </w:r>
      <w:proofErr w:type="spellStart"/>
      <w:r w:rsidRPr="00CE394E">
        <w:rPr>
          <w:b/>
        </w:rPr>
        <w:t>hateth</w:t>
      </w:r>
      <w:proofErr w:type="spellEnd"/>
      <w:r w:rsidRPr="00CE394E">
        <w:rPr>
          <w:b/>
        </w:rPr>
        <w:t xml:space="preserve"> you.</w:t>
      </w:r>
    </w:p>
    <w:p w14:paraId="50438B83" w14:textId="77777777" w:rsidR="007459F0" w:rsidRDefault="00AB5EF5" w:rsidP="00A77C4E">
      <w:pPr>
        <w:pStyle w:val="NoSpacing"/>
      </w:pPr>
      <w:r>
        <w:t>(</w:t>
      </w:r>
      <w:r w:rsidR="007459F0">
        <w:t>When we worship the LORD in spirit and truth, we will be despised and rejected.  Hated by my, but loved by His sheep.  Treated as blasphemers and liars, because we prove as the Messiah did, that ANYTHING contrary to the word of truth is a LIE.</w:t>
      </w:r>
      <w:r>
        <w:t xml:space="preserve"> </w:t>
      </w:r>
      <w:r w:rsidRPr="00CE394E">
        <w:rPr>
          <w:b/>
        </w:rPr>
        <w:t xml:space="preserve">Matthew 10:22, Luke 12:51-53, </w:t>
      </w:r>
      <w:r w:rsidR="00FE3E52" w:rsidRPr="00CE394E">
        <w:rPr>
          <w:b/>
        </w:rPr>
        <w:t>Luke 6:22-26,</w:t>
      </w:r>
      <w:r w:rsidR="00FE3E52">
        <w:t xml:space="preserve"> </w:t>
      </w:r>
      <w:r>
        <w:t>etc.)</w:t>
      </w:r>
    </w:p>
    <w:p w14:paraId="4A4C0405" w14:textId="77777777" w:rsidR="00DE6607" w:rsidRDefault="00DE6607" w:rsidP="00A77C4E">
      <w:pPr>
        <w:pStyle w:val="NoSpacing"/>
      </w:pPr>
    </w:p>
    <w:p w14:paraId="61430F14" w14:textId="77777777" w:rsidR="00AB5EF5" w:rsidRPr="00CE394E" w:rsidRDefault="00DE6607" w:rsidP="00A77C4E">
      <w:pPr>
        <w:pStyle w:val="NoSpacing"/>
        <w:rPr>
          <w:b/>
        </w:rPr>
      </w:pPr>
      <w:r w:rsidRPr="00CE394E">
        <w:rPr>
          <w:b/>
        </w:rPr>
        <w:t xml:space="preserve">Mark 9:29 </w:t>
      </w:r>
      <w:r w:rsidR="00AB5EF5" w:rsidRPr="00CE394E">
        <w:rPr>
          <w:b/>
        </w:rPr>
        <w:t xml:space="preserve">And he said unto them, </w:t>
      </w:r>
      <w:proofErr w:type="gramStart"/>
      <w:r w:rsidR="00AB5EF5" w:rsidRPr="00CE394E">
        <w:rPr>
          <w:b/>
        </w:rPr>
        <w:t>This</w:t>
      </w:r>
      <w:proofErr w:type="gramEnd"/>
      <w:r w:rsidR="00AB5EF5" w:rsidRPr="00CE394E">
        <w:rPr>
          <w:b/>
        </w:rPr>
        <w:t xml:space="preserve"> kind can come forth by nothing, but by </w:t>
      </w:r>
      <w:r w:rsidR="00CE394E">
        <w:rPr>
          <w:b/>
        </w:rPr>
        <w:t>PRAYER</w:t>
      </w:r>
      <w:r w:rsidR="00AB5EF5" w:rsidRPr="00CE394E">
        <w:rPr>
          <w:b/>
        </w:rPr>
        <w:t xml:space="preserve"> and </w:t>
      </w:r>
      <w:r w:rsidR="00CE394E">
        <w:rPr>
          <w:b/>
        </w:rPr>
        <w:t>FASTING</w:t>
      </w:r>
      <w:r w:rsidR="00AB5EF5" w:rsidRPr="00CE394E">
        <w:rPr>
          <w:b/>
        </w:rPr>
        <w:t>.</w:t>
      </w:r>
    </w:p>
    <w:p w14:paraId="64A6553E" w14:textId="77777777" w:rsidR="00DE6607" w:rsidRDefault="00AB5EF5" w:rsidP="00A77C4E">
      <w:pPr>
        <w:pStyle w:val="NoSpacing"/>
      </w:pPr>
      <w:r>
        <w:t>(</w:t>
      </w:r>
      <w:r w:rsidR="00DE6607">
        <w:t>Significance and power of praying and fasting</w:t>
      </w:r>
      <w:r>
        <w:t xml:space="preserve">, </w:t>
      </w:r>
      <w:r w:rsidR="00DE6607" w:rsidRPr="00CE394E">
        <w:rPr>
          <w:b/>
        </w:rPr>
        <w:t>Matthew 6</w:t>
      </w:r>
      <w:r w:rsidRPr="00CE394E">
        <w:rPr>
          <w:b/>
        </w:rPr>
        <w:t>:7-13, John 14:13, John 15:16</w:t>
      </w:r>
      <w:r w:rsidR="00901F24" w:rsidRPr="00CE394E">
        <w:rPr>
          <w:b/>
        </w:rPr>
        <w:t>,</w:t>
      </w:r>
      <w:r w:rsidR="00901F24">
        <w:t xml:space="preserve"> </w:t>
      </w:r>
      <w:proofErr w:type="spellStart"/>
      <w:r w:rsidR="00901F24">
        <w:t>etc</w:t>
      </w:r>
      <w:proofErr w:type="spellEnd"/>
      <w:r>
        <w:t>)</w:t>
      </w:r>
    </w:p>
    <w:p w14:paraId="5C2129B4" w14:textId="77777777" w:rsidR="00AB5EF5" w:rsidRDefault="00AB5EF5" w:rsidP="00A77C4E">
      <w:pPr>
        <w:pStyle w:val="NoSpacing"/>
      </w:pPr>
    </w:p>
    <w:p w14:paraId="7F49B3BB" w14:textId="77777777" w:rsidR="00AB5EF5" w:rsidRPr="00CE394E" w:rsidRDefault="00AB5EF5" w:rsidP="00A77C4E">
      <w:pPr>
        <w:pStyle w:val="NoSpacing"/>
        <w:rPr>
          <w:b/>
        </w:rPr>
      </w:pPr>
      <w:r w:rsidRPr="00CE394E">
        <w:rPr>
          <w:b/>
        </w:rPr>
        <w:t>John 14:6 Jesus saith unto him, I am the way, the truth, and the life: no man cometh unto the Father, but by me.</w:t>
      </w:r>
    </w:p>
    <w:p w14:paraId="498108DD" w14:textId="77777777" w:rsidR="00AB5EF5" w:rsidRPr="00CE394E" w:rsidRDefault="00AB5EF5" w:rsidP="00A77C4E">
      <w:pPr>
        <w:pStyle w:val="NoSpacing"/>
        <w:rPr>
          <w:b/>
        </w:rPr>
      </w:pPr>
      <w:r w:rsidRPr="00CE394E">
        <w:rPr>
          <w:b/>
        </w:rPr>
        <w:t>John 17:17 Sanctify them through thy truth: thy word is truth.</w:t>
      </w:r>
    </w:p>
    <w:p w14:paraId="763DF0E8" w14:textId="77777777" w:rsidR="00AB5EF5" w:rsidRDefault="00AB5EF5" w:rsidP="00A77C4E">
      <w:pPr>
        <w:pStyle w:val="NoSpacing"/>
      </w:pPr>
      <w:r>
        <w:t>(To verify what TRUTH is for us!  To protect us from this world of darkness, deceit, evil and LIES!)</w:t>
      </w:r>
    </w:p>
    <w:p w14:paraId="414FE054" w14:textId="77777777" w:rsidR="00D11F2A" w:rsidRDefault="00D11F2A" w:rsidP="00A77C4E">
      <w:pPr>
        <w:pStyle w:val="NoSpacing"/>
      </w:pPr>
    </w:p>
    <w:p w14:paraId="305DCDA9" w14:textId="403F6FD3" w:rsidR="00D11F2A" w:rsidRDefault="00CE394E" w:rsidP="00A77C4E">
      <w:pPr>
        <w:pStyle w:val="NoSpacing"/>
      </w:pPr>
      <w:r>
        <w:t>The Messiah Jesus Christ</w:t>
      </w:r>
      <w:r w:rsidR="00D11F2A">
        <w:t xml:space="preserve"> is The Prophet which Moses referred to (</w:t>
      </w:r>
      <w:r w:rsidR="00D11F2A" w:rsidRPr="00CE394E">
        <w:rPr>
          <w:b/>
        </w:rPr>
        <w:t>Deuteronomy 18:18</w:t>
      </w:r>
      <w:r w:rsidR="00D11F2A">
        <w:t>) and the Son of the Heavenly Father (</w:t>
      </w:r>
      <w:r w:rsidR="00D11F2A" w:rsidRPr="00CE394E">
        <w:rPr>
          <w:b/>
        </w:rPr>
        <w:t xml:space="preserve">Psalms 2:6-7, Psalms 2:11-12, </w:t>
      </w:r>
      <w:r w:rsidRPr="00CE394E">
        <w:rPr>
          <w:b/>
        </w:rPr>
        <w:t>Hosea 11:1, Zechariah 12:10</w:t>
      </w:r>
      <w:r>
        <w:t xml:space="preserve">, </w:t>
      </w:r>
      <w:proofErr w:type="spellStart"/>
      <w:r w:rsidR="00D11F2A">
        <w:t>etc</w:t>
      </w:r>
      <w:proofErr w:type="spellEnd"/>
      <w:r w:rsidR="00D11F2A">
        <w:t>).  Therefore, His words and wisdom are the exact will of the Father, and PURE understanding of how to observe the law.  Faith in Him</w:t>
      </w:r>
      <w:r w:rsidR="007459F0">
        <w:t>,</w:t>
      </w:r>
      <w:r w:rsidR="00D11F2A">
        <w:t xml:space="preserve"> and </w:t>
      </w:r>
      <w:r w:rsidR="007459F0">
        <w:t xml:space="preserve">learning </w:t>
      </w:r>
      <w:r w:rsidR="00D11F2A">
        <w:t>the truth of His words are a must</w:t>
      </w:r>
      <w:r w:rsidR="007459F0">
        <w:t xml:space="preserve"> (</w:t>
      </w:r>
      <w:r w:rsidR="007459F0" w:rsidRPr="00CE394E">
        <w:rPr>
          <w:b/>
        </w:rPr>
        <w:t>Matthew 11:28-30</w:t>
      </w:r>
      <w:r w:rsidR="007459F0">
        <w:t>)</w:t>
      </w:r>
      <w:r w:rsidR="00D11F2A">
        <w:t>.  Denying Him, the Truth</w:t>
      </w:r>
      <w:r w:rsidR="007459F0">
        <w:t>/Word</w:t>
      </w:r>
      <w:r w:rsidR="00D11F2A">
        <w:t>, is also DENYING the Heavenly Father</w:t>
      </w:r>
      <w:bookmarkStart w:id="0" w:name="_GoBack"/>
      <w:bookmarkEnd w:id="0"/>
      <w:r w:rsidR="00D11F2A">
        <w:t>.</w:t>
      </w:r>
    </w:p>
    <w:p w14:paraId="19A78964" w14:textId="77777777" w:rsidR="00A77C4E" w:rsidRDefault="00A77C4E" w:rsidP="00A77C4E">
      <w:pPr>
        <w:pStyle w:val="NoSpacing"/>
      </w:pPr>
    </w:p>
    <w:p w14:paraId="4B4E6F42" w14:textId="77777777" w:rsidR="00AB5EF5" w:rsidRPr="00CE394E" w:rsidRDefault="00AB5EF5" w:rsidP="00AB5EF5">
      <w:pPr>
        <w:pStyle w:val="NoSpacing"/>
        <w:rPr>
          <w:b/>
        </w:rPr>
      </w:pPr>
      <w:r w:rsidRPr="00CE394E">
        <w:rPr>
          <w:b/>
        </w:rPr>
        <w:t>Psalms 40:7 Then said I, Lo, I come: in the volume of the book it is written of me,</w:t>
      </w:r>
    </w:p>
    <w:p w14:paraId="1B0F1E15" w14:textId="77777777" w:rsidR="00A77C4E" w:rsidRPr="00CE394E" w:rsidRDefault="00AB5EF5" w:rsidP="00AB5EF5">
      <w:pPr>
        <w:pStyle w:val="NoSpacing"/>
        <w:rPr>
          <w:b/>
        </w:rPr>
      </w:pPr>
      <w:r w:rsidRPr="00CE394E">
        <w:rPr>
          <w:b/>
        </w:rPr>
        <w:t>:8 I delight to do thy will, O my God: yea, thy law is within my heart.</w:t>
      </w:r>
    </w:p>
    <w:p w14:paraId="2E01BCB5" w14:textId="77777777" w:rsidR="00AB5EF5" w:rsidRDefault="00AB5EF5" w:rsidP="00AB5EF5">
      <w:pPr>
        <w:pStyle w:val="NoSpacing"/>
      </w:pPr>
    </w:p>
    <w:p w14:paraId="13B1449F" w14:textId="77777777" w:rsidR="00AB5EF5" w:rsidRDefault="00CE394E" w:rsidP="00AB5EF5">
      <w:pPr>
        <w:pStyle w:val="NoSpacing"/>
      </w:pPr>
      <w:r>
        <w:t xml:space="preserve">1611 king </w:t>
      </w:r>
      <w:proofErr w:type="spellStart"/>
      <w:r>
        <w:t>james</w:t>
      </w:r>
      <w:proofErr w:type="spellEnd"/>
      <w:r>
        <w:t xml:space="preserve"> version bible; </w:t>
      </w:r>
      <w:hyperlink r:id="rId4" w:history="1">
        <w:r w:rsidR="00AB5EF5" w:rsidRPr="00C9568C">
          <w:rPr>
            <w:rStyle w:val="Hyperlink"/>
          </w:rPr>
          <w:t>www.thetruththebible.com</w:t>
        </w:r>
      </w:hyperlink>
    </w:p>
    <w:sectPr w:rsidR="00AB5E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Y3tjQzMTUxNDZT0lEKTi0uzszPAykwqgUAwcK4KiwAAAA="/>
  </w:docVars>
  <w:rsids>
    <w:rsidRoot w:val="00D11F2A"/>
    <w:rsid w:val="001458A0"/>
    <w:rsid w:val="0015267D"/>
    <w:rsid w:val="00162196"/>
    <w:rsid w:val="002905F7"/>
    <w:rsid w:val="003122F6"/>
    <w:rsid w:val="005C29B0"/>
    <w:rsid w:val="00607C83"/>
    <w:rsid w:val="007459F0"/>
    <w:rsid w:val="00812D34"/>
    <w:rsid w:val="008D11B1"/>
    <w:rsid w:val="00901F24"/>
    <w:rsid w:val="00930ACA"/>
    <w:rsid w:val="009A0A53"/>
    <w:rsid w:val="00A77C4E"/>
    <w:rsid w:val="00AB5EF5"/>
    <w:rsid w:val="00AF0E22"/>
    <w:rsid w:val="00CE394E"/>
    <w:rsid w:val="00D11F2A"/>
    <w:rsid w:val="00D16139"/>
    <w:rsid w:val="00D61490"/>
    <w:rsid w:val="00DE6607"/>
    <w:rsid w:val="00E0442F"/>
    <w:rsid w:val="00ED3078"/>
    <w:rsid w:val="00FE3E52"/>
    <w:rsid w:val="00FE6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A08A3"/>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77C4E"/>
    <w:pPr>
      <w:spacing w:after="0" w:line="240" w:lineRule="auto"/>
    </w:pPr>
  </w:style>
  <w:style w:type="character" w:styleId="Hyperlink">
    <w:name w:val="Hyperlink"/>
    <w:basedOn w:val="DefaultParagraphFont"/>
    <w:uiPriority w:val="99"/>
    <w:unhideWhenUsed/>
    <w:rsid w:val="00AB5EF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666010">
      <w:bodyDiv w:val="1"/>
      <w:marLeft w:val="0"/>
      <w:marRight w:val="0"/>
      <w:marTop w:val="0"/>
      <w:marBottom w:val="0"/>
      <w:divBdr>
        <w:top w:val="none" w:sz="0" w:space="0" w:color="auto"/>
        <w:left w:val="none" w:sz="0" w:space="0" w:color="auto"/>
        <w:bottom w:val="none" w:sz="0" w:space="0" w:color="auto"/>
        <w:right w:val="none" w:sz="0" w:space="0" w:color="auto"/>
      </w:divBdr>
    </w:div>
    <w:div w:id="171184997">
      <w:bodyDiv w:val="1"/>
      <w:marLeft w:val="0"/>
      <w:marRight w:val="0"/>
      <w:marTop w:val="0"/>
      <w:marBottom w:val="0"/>
      <w:divBdr>
        <w:top w:val="none" w:sz="0" w:space="0" w:color="auto"/>
        <w:left w:val="none" w:sz="0" w:space="0" w:color="auto"/>
        <w:bottom w:val="none" w:sz="0" w:space="0" w:color="auto"/>
        <w:right w:val="none" w:sz="0" w:space="0" w:color="auto"/>
      </w:divBdr>
    </w:div>
    <w:div w:id="305669320">
      <w:bodyDiv w:val="1"/>
      <w:marLeft w:val="0"/>
      <w:marRight w:val="0"/>
      <w:marTop w:val="0"/>
      <w:marBottom w:val="0"/>
      <w:divBdr>
        <w:top w:val="none" w:sz="0" w:space="0" w:color="auto"/>
        <w:left w:val="none" w:sz="0" w:space="0" w:color="auto"/>
        <w:bottom w:val="none" w:sz="0" w:space="0" w:color="auto"/>
        <w:right w:val="none" w:sz="0" w:space="0" w:color="auto"/>
      </w:divBdr>
    </w:div>
    <w:div w:id="690883763">
      <w:bodyDiv w:val="1"/>
      <w:marLeft w:val="0"/>
      <w:marRight w:val="0"/>
      <w:marTop w:val="0"/>
      <w:marBottom w:val="0"/>
      <w:divBdr>
        <w:top w:val="none" w:sz="0" w:space="0" w:color="auto"/>
        <w:left w:val="none" w:sz="0" w:space="0" w:color="auto"/>
        <w:bottom w:val="none" w:sz="0" w:space="0" w:color="auto"/>
        <w:right w:val="none" w:sz="0" w:space="0" w:color="auto"/>
      </w:divBdr>
    </w:div>
    <w:div w:id="762916347">
      <w:bodyDiv w:val="1"/>
      <w:marLeft w:val="0"/>
      <w:marRight w:val="0"/>
      <w:marTop w:val="0"/>
      <w:marBottom w:val="0"/>
      <w:divBdr>
        <w:top w:val="none" w:sz="0" w:space="0" w:color="auto"/>
        <w:left w:val="none" w:sz="0" w:space="0" w:color="auto"/>
        <w:bottom w:val="none" w:sz="0" w:space="0" w:color="auto"/>
        <w:right w:val="none" w:sz="0" w:space="0" w:color="auto"/>
      </w:divBdr>
    </w:div>
    <w:div w:id="119553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2:29:00Z</dcterms:created>
  <dcterms:modified xsi:type="dcterms:W3CDTF">2018-08-24T03:50:00Z</dcterms:modified>
</cp:coreProperties>
</file>